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0E592" w14:textId="77777777" w:rsidR="00683344" w:rsidRPr="00683344" w:rsidRDefault="00683344" w:rsidP="00683344">
      <w:pPr>
        <w:shd w:val="clear" w:color="auto" w:fill="FFFFFF"/>
        <w:spacing w:after="0" w:line="450" w:lineRule="atLeast"/>
        <w:textAlignment w:val="baseline"/>
        <w:rPr>
          <w:rFonts w:ascii="Source Sans Pro" w:eastAsia="Times New Roman" w:hAnsi="Source Sans Pro" w:cs="Times New Roman"/>
          <w:color w:val="273239"/>
          <w:kern w:val="0"/>
          <w:sz w:val="16"/>
          <w:szCs w:val="16"/>
          <w:lang w:eastAsia="en-IN"/>
          <w14:ligatures w14:val="none"/>
        </w:rPr>
      </w:pPr>
      <w:r w:rsidRPr="00683344">
        <w:rPr>
          <w:rFonts w:ascii="Source Sans Pro" w:eastAsia="Times New Roman" w:hAnsi="Source Sans Pro" w:cs="Times New Roman"/>
          <w:color w:val="273239"/>
          <w:kern w:val="0"/>
          <w:sz w:val="16"/>
          <w:szCs w:val="16"/>
          <w:lang w:eastAsia="en-IN"/>
          <w14:ligatures w14:val="none"/>
        </w:rPr>
        <w:br/>
      </w:r>
    </w:p>
    <w:p w14:paraId="1BA3CDFC" w14:textId="77777777" w:rsidR="00683344" w:rsidRPr="00683344" w:rsidRDefault="00683344" w:rsidP="00683344">
      <w:pPr>
        <w:shd w:val="clear" w:color="auto" w:fill="FFFFFF"/>
        <w:spacing w:after="0" w:line="240" w:lineRule="auto"/>
        <w:textAlignment w:val="baseline"/>
        <w:outlineLvl w:val="2"/>
        <w:rPr>
          <w:rFonts w:ascii="var(--font-secondary)" w:eastAsia="Times New Roman" w:hAnsi="var(--font-secondary)" w:cs="Times New Roman"/>
          <w:b/>
          <w:bCs/>
          <w:color w:val="273239"/>
          <w:kern w:val="0"/>
          <w:sz w:val="28"/>
          <w:szCs w:val="28"/>
          <w:lang w:eastAsia="en-IN"/>
          <w14:ligatures w14:val="none"/>
        </w:rPr>
      </w:pPr>
      <w:r w:rsidRPr="00683344">
        <w:rPr>
          <w:rFonts w:ascii="var(--font-secondary)" w:eastAsia="Times New Roman" w:hAnsi="var(--font-secondary)" w:cs="Times New Roman"/>
          <w:b/>
          <w:bCs/>
          <w:color w:val="273239"/>
          <w:kern w:val="0"/>
          <w:sz w:val="28"/>
          <w:szCs w:val="28"/>
          <w:bdr w:val="none" w:sz="0" w:space="0" w:color="auto" w:frame="1"/>
          <w:lang w:eastAsia="en-IN"/>
          <w14:ligatures w14:val="none"/>
        </w:rPr>
        <w:t>Business Intelligence:</w:t>
      </w:r>
      <w:r w:rsidRPr="00683344">
        <w:rPr>
          <w:rFonts w:ascii="var(--font-secondary)" w:eastAsia="Times New Roman" w:hAnsi="var(--font-secondary)" w:cs="Times New Roman"/>
          <w:b/>
          <w:bCs/>
          <w:color w:val="273239"/>
          <w:kern w:val="0"/>
          <w:sz w:val="28"/>
          <w:szCs w:val="28"/>
          <w:lang w:eastAsia="en-IN"/>
          <w14:ligatures w14:val="none"/>
        </w:rPr>
        <w:t> </w:t>
      </w:r>
    </w:p>
    <w:p w14:paraId="7621FC02" w14:textId="77777777" w:rsidR="00683344" w:rsidRPr="00683344" w:rsidRDefault="00683344" w:rsidP="00683344">
      <w:pPr>
        <w:shd w:val="clear" w:color="auto" w:fill="FFFFFF"/>
        <w:spacing w:after="150" w:line="240" w:lineRule="auto"/>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The term Business Intelligence (BI) alludes to advances, applications, and hones for the collection, integration, examination, and introduction of business data. The reason for Commerce Insights is to bolster superior trade choice making. Basically, Trade Insights frameworks are data-driven Decision Support Systems (DSS). Business Intelligence is now and then utilized traded with briefing books, reports and inquiry instruments, and official data frameworks. Business Intelligence frameworks give authentic, current, and prescient sees of commercial operations, most frequently utilizing information that has been assembled into an information stockroom or an information shop and sometimes working from operational information. </w:t>
      </w:r>
    </w:p>
    <w:p w14:paraId="10CDD32A" w14:textId="77777777" w:rsidR="00683344" w:rsidRPr="00683344" w:rsidRDefault="00683344" w:rsidP="00683344">
      <w:pPr>
        <w:shd w:val="clear" w:color="auto" w:fill="FFFFFF"/>
        <w:spacing w:after="0" w:line="240" w:lineRule="auto"/>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b/>
          <w:bCs/>
          <w:color w:val="273239"/>
          <w:kern w:val="0"/>
          <w:sz w:val="26"/>
          <w:szCs w:val="26"/>
          <w:bdr w:val="none" w:sz="0" w:space="0" w:color="auto" w:frame="1"/>
          <w:lang w:eastAsia="en-IN"/>
          <w14:ligatures w14:val="none"/>
        </w:rPr>
        <w:t>Advantages of Business Intelligence:</w:t>
      </w:r>
    </w:p>
    <w:p w14:paraId="432A9E3E" w14:textId="77777777" w:rsidR="00683344" w:rsidRPr="00683344" w:rsidRDefault="00683344" w:rsidP="00683344">
      <w:pPr>
        <w:numPr>
          <w:ilvl w:val="0"/>
          <w:numId w:val="1"/>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BI is focused on providing insights based on historical data, allowing businesses to understand trends and patterns in their operations.</w:t>
      </w:r>
    </w:p>
    <w:p w14:paraId="55057BE6" w14:textId="77777777" w:rsidR="00683344" w:rsidRPr="00683344" w:rsidRDefault="00683344" w:rsidP="00683344">
      <w:pPr>
        <w:numPr>
          <w:ilvl w:val="0"/>
          <w:numId w:val="1"/>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BI provides a comprehensive view of the organization’s operations, allowing managers to understand performance across multiple departments and functions.</w:t>
      </w:r>
    </w:p>
    <w:p w14:paraId="4E6F1C6B" w14:textId="77777777" w:rsidR="00683344" w:rsidRPr="00683344" w:rsidRDefault="00683344" w:rsidP="00683344">
      <w:pPr>
        <w:numPr>
          <w:ilvl w:val="0"/>
          <w:numId w:val="1"/>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BI can help identify opportunities for cost reduction and process improvement, leading to increased efficiency and profitability.</w:t>
      </w:r>
    </w:p>
    <w:p w14:paraId="17A20400" w14:textId="77777777" w:rsidR="00683344" w:rsidRPr="00683344" w:rsidRDefault="00683344" w:rsidP="00683344">
      <w:pPr>
        <w:shd w:val="clear" w:color="auto" w:fill="FFFFFF"/>
        <w:spacing w:after="0" w:line="240" w:lineRule="auto"/>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b/>
          <w:bCs/>
          <w:color w:val="273239"/>
          <w:kern w:val="0"/>
          <w:sz w:val="26"/>
          <w:szCs w:val="26"/>
          <w:bdr w:val="none" w:sz="0" w:space="0" w:color="auto" w:frame="1"/>
          <w:lang w:eastAsia="en-IN"/>
          <w14:ligatures w14:val="none"/>
        </w:rPr>
        <w:t>Disadvantages of Business Intelligence:</w:t>
      </w:r>
    </w:p>
    <w:p w14:paraId="3D802048" w14:textId="77777777" w:rsidR="00683344" w:rsidRPr="00683344" w:rsidRDefault="00683344" w:rsidP="00683344">
      <w:pPr>
        <w:numPr>
          <w:ilvl w:val="0"/>
          <w:numId w:val="2"/>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BI is focused on historical data, which may not provide an accurate picture of current or future conditions.</w:t>
      </w:r>
    </w:p>
    <w:p w14:paraId="77635168" w14:textId="77777777" w:rsidR="00683344" w:rsidRPr="00683344" w:rsidRDefault="00683344" w:rsidP="00683344">
      <w:pPr>
        <w:numPr>
          <w:ilvl w:val="0"/>
          <w:numId w:val="2"/>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BI can be resource-intensive, requiring significant investment in data collection and processing, as well as specialized software and hardware.</w:t>
      </w:r>
    </w:p>
    <w:p w14:paraId="3836E829" w14:textId="77777777" w:rsidR="00683344" w:rsidRPr="00683344" w:rsidRDefault="00683344" w:rsidP="00683344">
      <w:pPr>
        <w:numPr>
          <w:ilvl w:val="0"/>
          <w:numId w:val="2"/>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BI may not provide the level of detail or granularity needed to address specific business challenges.</w:t>
      </w:r>
    </w:p>
    <w:p w14:paraId="2D753D98" w14:textId="77777777" w:rsidR="00683344" w:rsidRPr="00683344" w:rsidRDefault="00683344" w:rsidP="00683344">
      <w:pPr>
        <w:shd w:val="clear" w:color="auto" w:fill="FFFFFF"/>
        <w:spacing w:after="0" w:line="240" w:lineRule="auto"/>
        <w:textAlignment w:val="baseline"/>
        <w:outlineLvl w:val="2"/>
        <w:rPr>
          <w:rFonts w:ascii="var(--font-secondary)" w:eastAsia="Times New Roman" w:hAnsi="var(--font-secondary)" w:cs="Times New Roman"/>
          <w:b/>
          <w:bCs/>
          <w:color w:val="273239"/>
          <w:kern w:val="0"/>
          <w:sz w:val="28"/>
          <w:szCs w:val="28"/>
          <w:lang w:eastAsia="en-IN"/>
          <w14:ligatures w14:val="none"/>
        </w:rPr>
      </w:pPr>
      <w:r w:rsidRPr="00683344">
        <w:rPr>
          <w:rFonts w:ascii="var(--font-secondary)" w:eastAsia="Times New Roman" w:hAnsi="var(--font-secondary)" w:cs="Times New Roman"/>
          <w:b/>
          <w:bCs/>
          <w:color w:val="273239"/>
          <w:kern w:val="0"/>
          <w:sz w:val="28"/>
          <w:szCs w:val="28"/>
          <w:bdr w:val="none" w:sz="0" w:space="0" w:color="auto" w:frame="1"/>
          <w:lang w:eastAsia="en-IN"/>
          <w14:ligatures w14:val="none"/>
        </w:rPr>
        <w:t>Data analytics:</w:t>
      </w:r>
      <w:r w:rsidRPr="00683344">
        <w:rPr>
          <w:rFonts w:ascii="var(--font-secondary)" w:eastAsia="Times New Roman" w:hAnsi="var(--font-secondary)" w:cs="Times New Roman"/>
          <w:b/>
          <w:bCs/>
          <w:color w:val="273239"/>
          <w:kern w:val="0"/>
          <w:sz w:val="28"/>
          <w:szCs w:val="28"/>
          <w:lang w:eastAsia="en-IN"/>
          <w14:ligatures w14:val="none"/>
        </w:rPr>
        <w:t> </w:t>
      </w:r>
    </w:p>
    <w:p w14:paraId="05C8BBC0" w14:textId="77777777" w:rsidR="00683344" w:rsidRPr="00683344" w:rsidRDefault="00683344" w:rsidP="00683344">
      <w:pPr>
        <w:shd w:val="clear" w:color="auto" w:fill="FFFFFF"/>
        <w:spacing w:after="150" w:line="240" w:lineRule="auto"/>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 xml:space="preserve">Data analytics (DA) is that the strategy of </w:t>
      </w:r>
      <w:proofErr w:type="spellStart"/>
      <w:r w:rsidRPr="00683344">
        <w:rPr>
          <w:rFonts w:ascii="var(--font-secondary)" w:eastAsia="Times New Roman" w:hAnsi="var(--font-secondary)" w:cs="Times New Roman"/>
          <w:color w:val="273239"/>
          <w:kern w:val="0"/>
          <w:sz w:val="26"/>
          <w:szCs w:val="26"/>
          <w:lang w:eastAsia="en-IN"/>
          <w14:ligatures w14:val="none"/>
        </w:rPr>
        <w:t>analyzing</w:t>
      </w:r>
      <w:proofErr w:type="spellEnd"/>
      <w:r w:rsidRPr="00683344">
        <w:rPr>
          <w:rFonts w:ascii="var(--font-secondary)" w:eastAsia="Times New Roman" w:hAnsi="var(--font-secondary)" w:cs="Times New Roman"/>
          <w:color w:val="273239"/>
          <w:kern w:val="0"/>
          <w:sz w:val="26"/>
          <w:szCs w:val="26"/>
          <w:lang w:eastAsia="en-IN"/>
          <w14:ligatures w14:val="none"/>
        </w:rPr>
        <w:t xml:space="preserve"> information sets to conclude the data they contain, continuously with the assistance of </w:t>
      </w:r>
      <w:proofErr w:type="gramStart"/>
      <w:r w:rsidRPr="00683344">
        <w:rPr>
          <w:rFonts w:ascii="var(--font-secondary)" w:eastAsia="Times New Roman" w:hAnsi="var(--font-secondary)" w:cs="Times New Roman"/>
          <w:color w:val="273239"/>
          <w:kern w:val="0"/>
          <w:sz w:val="26"/>
          <w:szCs w:val="26"/>
          <w:lang w:eastAsia="en-IN"/>
          <w14:ligatures w14:val="none"/>
        </w:rPr>
        <w:t>particular frameworks</w:t>
      </w:r>
      <w:proofErr w:type="gramEnd"/>
      <w:r w:rsidRPr="00683344">
        <w:rPr>
          <w:rFonts w:ascii="var(--font-secondary)" w:eastAsia="Times New Roman" w:hAnsi="var(--font-secondary)" w:cs="Times New Roman"/>
          <w:color w:val="273239"/>
          <w:kern w:val="0"/>
          <w:sz w:val="26"/>
          <w:szCs w:val="26"/>
          <w:lang w:eastAsia="en-IN"/>
          <w14:ligatures w14:val="none"/>
        </w:rPr>
        <w:t xml:space="preserve"> and computer program bundle. Information Analytics strategies are generally utilized in IT Companies to improve the associations to make more-information organization choices and by researchers and analysts to test or diverse logical models, standards, and information. </w:t>
      </w:r>
    </w:p>
    <w:p w14:paraId="00D76BD4" w14:textId="77777777" w:rsidR="00683344" w:rsidRPr="00683344" w:rsidRDefault="00683344" w:rsidP="00683344">
      <w:pPr>
        <w:shd w:val="clear" w:color="auto" w:fill="FFFFFF"/>
        <w:spacing w:after="0" w:line="240" w:lineRule="auto"/>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b/>
          <w:bCs/>
          <w:color w:val="273239"/>
          <w:kern w:val="0"/>
          <w:sz w:val="26"/>
          <w:szCs w:val="26"/>
          <w:bdr w:val="none" w:sz="0" w:space="0" w:color="auto" w:frame="1"/>
          <w:lang w:eastAsia="en-IN"/>
          <w14:ligatures w14:val="none"/>
        </w:rPr>
        <w:t>Advantages of Data Analytics:</w:t>
      </w:r>
    </w:p>
    <w:p w14:paraId="63504488" w14:textId="77777777" w:rsidR="00683344" w:rsidRPr="00683344" w:rsidRDefault="00683344" w:rsidP="00683344">
      <w:pPr>
        <w:numPr>
          <w:ilvl w:val="0"/>
          <w:numId w:val="3"/>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DA is focused on providing insights based on both historical and real-time data, allowing businesses to understand trends and patterns in their operations in real-time.</w:t>
      </w:r>
    </w:p>
    <w:p w14:paraId="19620F2B" w14:textId="77777777" w:rsidR="00683344" w:rsidRPr="00683344" w:rsidRDefault="00683344" w:rsidP="00683344">
      <w:pPr>
        <w:numPr>
          <w:ilvl w:val="0"/>
          <w:numId w:val="3"/>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DA provides a more granular view of the organization’s operations, allowing managers to identify trends and insights that may not be visible with traditional BI methods.</w:t>
      </w:r>
    </w:p>
    <w:p w14:paraId="61ECA9EE" w14:textId="77777777" w:rsidR="00683344" w:rsidRPr="00683344" w:rsidRDefault="00683344" w:rsidP="00683344">
      <w:pPr>
        <w:numPr>
          <w:ilvl w:val="0"/>
          <w:numId w:val="3"/>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lastRenderedPageBreak/>
        <w:t xml:space="preserve">DA can help organizations optimize their operations by </w:t>
      </w:r>
      <w:proofErr w:type="spellStart"/>
      <w:r w:rsidRPr="00683344">
        <w:rPr>
          <w:rFonts w:ascii="var(--font-secondary)" w:eastAsia="Times New Roman" w:hAnsi="var(--font-secondary)" w:cs="Times New Roman"/>
          <w:color w:val="273239"/>
          <w:kern w:val="0"/>
          <w:sz w:val="26"/>
          <w:szCs w:val="26"/>
          <w:lang w:eastAsia="en-IN"/>
          <w14:ligatures w14:val="none"/>
        </w:rPr>
        <w:t>analyzing</w:t>
      </w:r>
      <w:proofErr w:type="spellEnd"/>
      <w:r w:rsidRPr="00683344">
        <w:rPr>
          <w:rFonts w:ascii="var(--font-secondary)" w:eastAsia="Times New Roman" w:hAnsi="var(--font-secondary)" w:cs="Times New Roman"/>
          <w:color w:val="273239"/>
          <w:kern w:val="0"/>
          <w:sz w:val="26"/>
          <w:szCs w:val="26"/>
          <w:lang w:eastAsia="en-IN"/>
          <w14:ligatures w14:val="none"/>
        </w:rPr>
        <w:t xml:space="preserve"> data from various sources and identifying areas for improvement.</w:t>
      </w:r>
    </w:p>
    <w:p w14:paraId="4F3FE9F9" w14:textId="77777777" w:rsidR="00683344" w:rsidRPr="00683344" w:rsidRDefault="00683344" w:rsidP="00683344">
      <w:pPr>
        <w:shd w:val="clear" w:color="auto" w:fill="FFFFFF"/>
        <w:spacing w:after="0" w:line="240" w:lineRule="auto"/>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b/>
          <w:bCs/>
          <w:color w:val="273239"/>
          <w:kern w:val="0"/>
          <w:sz w:val="26"/>
          <w:szCs w:val="26"/>
          <w:bdr w:val="none" w:sz="0" w:space="0" w:color="auto" w:frame="1"/>
          <w:lang w:eastAsia="en-IN"/>
          <w14:ligatures w14:val="none"/>
        </w:rPr>
        <w:t>Disadvantages of Data Analytics:</w:t>
      </w:r>
    </w:p>
    <w:p w14:paraId="61FFDF7B" w14:textId="77777777" w:rsidR="00683344" w:rsidRPr="00683344" w:rsidRDefault="00683344" w:rsidP="00683344">
      <w:pPr>
        <w:numPr>
          <w:ilvl w:val="0"/>
          <w:numId w:val="4"/>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DA can be more challenging to implement than traditional BI methods, requiring advanced data processing and analytics technologies.</w:t>
      </w:r>
    </w:p>
    <w:p w14:paraId="302D4C59" w14:textId="77777777" w:rsidR="00683344" w:rsidRPr="00683344" w:rsidRDefault="00683344" w:rsidP="00683344">
      <w:pPr>
        <w:numPr>
          <w:ilvl w:val="0"/>
          <w:numId w:val="4"/>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DA requires significant expertise in data science, making it more difficult for organizations to build and maintain a capable team.</w:t>
      </w:r>
    </w:p>
    <w:p w14:paraId="54D6C3EE" w14:textId="77777777" w:rsidR="00683344" w:rsidRPr="00683344" w:rsidRDefault="00683344" w:rsidP="00683344">
      <w:pPr>
        <w:numPr>
          <w:ilvl w:val="0"/>
          <w:numId w:val="4"/>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DA can be resource-intensive, requiring significant investment in data collection and processing, as well as specialized software and hardware.</w:t>
      </w:r>
    </w:p>
    <w:p w14:paraId="4E2753E2" w14:textId="77777777" w:rsidR="00683344" w:rsidRPr="00683344" w:rsidRDefault="00683344" w:rsidP="00683344">
      <w:pPr>
        <w:shd w:val="clear" w:color="auto" w:fill="FFFFFF"/>
        <w:spacing w:before="360" w:after="360" w:line="240" w:lineRule="auto"/>
        <w:textAlignment w:val="baseline"/>
        <w:outlineLvl w:val="2"/>
        <w:rPr>
          <w:rFonts w:ascii="var(--font-secondary)" w:eastAsia="Times New Roman" w:hAnsi="var(--font-secondary)" w:cs="Times New Roman"/>
          <w:b/>
          <w:bCs/>
          <w:color w:val="273239"/>
          <w:kern w:val="0"/>
          <w:sz w:val="28"/>
          <w:szCs w:val="28"/>
          <w:lang w:eastAsia="en-IN"/>
          <w14:ligatures w14:val="none"/>
        </w:rPr>
      </w:pPr>
      <w:r w:rsidRPr="00683344">
        <w:rPr>
          <w:rFonts w:ascii="var(--font-secondary)" w:eastAsia="Times New Roman" w:hAnsi="var(--font-secondary)" w:cs="Times New Roman"/>
          <w:b/>
          <w:bCs/>
          <w:color w:val="273239"/>
          <w:kern w:val="0"/>
          <w:sz w:val="28"/>
          <w:szCs w:val="28"/>
          <w:lang w:eastAsia="en-IN"/>
          <w14:ligatures w14:val="none"/>
        </w:rPr>
        <w:t>Similarities between Business Intelligence and Data Analytics: </w:t>
      </w:r>
    </w:p>
    <w:p w14:paraId="55C9D772" w14:textId="77777777" w:rsidR="00683344" w:rsidRPr="00683344" w:rsidRDefault="00683344" w:rsidP="00683344">
      <w:pPr>
        <w:numPr>
          <w:ilvl w:val="0"/>
          <w:numId w:val="5"/>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Both BI and DA involve the use of data analysis to provide insights that can help organizations make better decisions.</w:t>
      </w:r>
    </w:p>
    <w:p w14:paraId="3B5B2228" w14:textId="77777777" w:rsidR="00683344" w:rsidRPr="00683344" w:rsidRDefault="00683344" w:rsidP="00683344">
      <w:pPr>
        <w:numPr>
          <w:ilvl w:val="0"/>
          <w:numId w:val="5"/>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 xml:space="preserve">Both approaches use advanced statistical and mathematical models to </w:t>
      </w:r>
      <w:proofErr w:type="spellStart"/>
      <w:r w:rsidRPr="00683344">
        <w:rPr>
          <w:rFonts w:ascii="var(--font-secondary)" w:eastAsia="Times New Roman" w:hAnsi="var(--font-secondary)" w:cs="Times New Roman"/>
          <w:color w:val="273239"/>
          <w:kern w:val="0"/>
          <w:sz w:val="26"/>
          <w:szCs w:val="26"/>
          <w:lang w:eastAsia="en-IN"/>
          <w14:ligatures w14:val="none"/>
        </w:rPr>
        <w:t>analyze</w:t>
      </w:r>
      <w:proofErr w:type="spellEnd"/>
      <w:r w:rsidRPr="00683344">
        <w:rPr>
          <w:rFonts w:ascii="var(--font-secondary)" w:eastAsia="Times New Roman" w:hAnsi="var(--font-secondary)" w:cs="Times New Roman"/>
          <w:color w:val="273239"/>
          <w:kern w:val="0"/>
          <w:sz w:val="26"/>
          <w:szCs w:val="26"/>
          <w:lang w:eastAsia="en-IN"/>
          <w14:ligatures w14:val="none"/>
        </w:rPr>
        <w:t xml:space="preserve"> data.</w:t>
      </w:r>
    </w:p>
    <w:p w14:paraId="323A2808" w14:textId="77777777" w:rsidR="00683344" w:rsidRPr="00683344" w:rsidRDefault="00683344" w:rsidP="00683344">
      <w:pPr>
        <w:numPr>
          <w:ilvl w:val="0"/>
          <w:numId w:val="5"/>
        </w:numPr>
        <w:shd w:val="clear" w:color="auto" w:fill="FFFFFF"/>
        <w:spacing w:after="0" w:line="240" w:lineRule="auto"/>
        <w:ind w:left="1080"/>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Both approaches require significant expertise in statistical analysis and data science.</w:t>
      </w:r>
    </w:p>
    <w:p w14:paraId="7C1E8A07" w14:textId="77777777" w:rsidR="00683344" w:rsidRPr="00683344" w:rsidRDefault="00683344" w:rsidP="00683344">
      <w:pPr>
        <w:shd w:val="clear" w:color="auto" w:fill="FFFFFF"/>
        <w:spacing w:before="360" w:after="360" w:line="240" w:lineRule="auto"/>
        <w:textAlignment w:val="baseline"/>
        <w:outlineLvl w:val="2"/>
        <w:rPr>
          <w:rFonts w:ascii="var(--font-secondary)" w:eastAsia="Times New Roman" w:hAnsi="var(--font-secondary)" w:cs="Times New Roman"/>
          <w:b/>
          <w:bCs/>
          <w:color w:val="273239"/>
          <w:kern w:val="0"/>
          <w:sz w:val="28"/>
          <w:szCs w:val="28"/>
          <w:lang w:eastAsia="en-IN"/>
          <w14:ligatures w14:val="none"/>
        </w:rPr>
      </w:pPr>
      <w:r w:rsidRPr="00683344">
        <w:rPr>
          <w:rFonts w:ascii="var(--font-secondary)" w:eastAsia="Times New Roman" w:hAnsi="var(--font-secondary)" w:cs="Times New Roman"/>
          <w:b/>
          <w:bCs/>
          <w:color w:val="273239"/>
          <w:kern w:val="0"/>
          <w:sz w:val="28"/>
          <w:szCs w:val="28"/>
          <w:lang w:eastAsia="en-IN"/>
          <w14:ligatures w14:val="none"/>
        </w:rPr>
        <w:t>Below is a table of differences between Business Intelligence and Data Analytics: </w:t>
      </w:r>
    </w:p>
    <w:p w14:paraId="3AA2278E" w14:textId="77777777" w:rsidR="00683344" w:rsidRPr="00683344" w:rsidRDefault="00683344" w:rsidP="00683344">
      <w:pPr>
        <w:shd w:val="clear" w:color="auto" w:fill="FFFFFF"/>
        <w:spacing w:after="150" w:line="240" w:lineRule="auto"/>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Difference-table { border-collapse: collapse; width: 100%; } .Difference-table td { text-</w:t>
      </w:r>
      <w:proofErr w:type="spellStart"/>
      <w:r w:rsidRPr="00683344">
        <w:rPr>
          <w:rFonts w:ascii="var(--font-secondary)" w:eastAsia="Times New Roman" w:hAnsi="var(--font-secondary)" w:cs="Times New Roman"/>
          <w:color w:val="273239"/>
          <w:kern w:val="0"/>
          <w:sz w:val="26"/>
          <w:szCs w:val="26"/>
          <w:lang w:eastAsia="en-IN"/>
          <w14:ligatures w14:val="none"/>
        </w:rPr>
        <w:t>color</w:t>
      </w:r>
      <w:proofErr w:type="spellEnd"/>
      <w:r w:rsidRPr="00683344">
        <w:rPr>
          <w:rFonts w:ascii="var(--font-secondary)" w:eastAsia="Times New Roman" w:hAnsi="var(--font-secondary)" w:cs="Times New Roman"/>
          <w:color w:val="273239"/>
          <w:kern w:val="0"/>
          <w:sz w:val="26"/>
          <w:szCs w:val="26"/>
          <w:lang w:eastAsia="en-IN"/>
          <w14:ligatures w14:val="none"/>
        </w:rPr>
        <w:t xml:space="preserve">: black !important; border: 1px solid #5fb962; text-align: left !important; padding: 8px; } .Difference-table </w:t>
      </w:r>
      <w:proofErr w:type="spellStart"/>
      <w:r w:rsidRPr="00683344">
        <w:rPr>
          <w:rFonts w:ascii="var(--font-secondary)" w:eastAsia="Times New Roman" w:hAnsi="var(--font-secondary)" w:cs="Times New Roman"/>
          <w:color w:val="273239"/>
          <w:kern w:val="0"/>
          <w:sz w:val="26"/>
          <w:szCs w:val="26"/>
          <w:lang w:eastAsia="en-IN"/>
          <w14:ligatures w14:val="none"/>
        </w:rPr>
        <w:t>th</w:t>
      </w:r>
      <w:proofErr w:type="spellEnd"/>
      <w:r w:rsidRPr="00683344">
        <w:rPr>
          <w:rFonts w:ascii="var(--font-secondary)" w:eastAsia="Times New Roman" w:hAnsi="var(--font-secondary)" w:cs="Times New Roman"/>
          <w:color w:val="273239"/>
          <w:kern w:val="0"/>
          <w:sz w:val="26"/>
          <w:szCs w:val="26"/>
          <w:lang w:eastAsia="en-IN"/>
          <w14:ligatures w14:val="none"/>
        </w:rPr>
        <w:t xml:space="preserve"> { border: 1px solid #5fb962; padding: 8px; } .Difference-table tr&gt;</w:t>
      </w:r>
      <w:proofErr w:type="spellStart"/>
      <w:r w:rsidRPr="00683344">
        <w:rPr>
          <w:rFonts w:ascii="var(--font-secondary)" w:eastAsia="Times New Roman" w:hAnsi="var(--font-secondary)" w:cs="Times New Roman"/>
          <w:color w:val="273239"/>
          <w:kern w:val="0"/>
          <w:sz w:val="26"/>
          <w:szCs w:val="26"/>
          <w:lang w:eastAsia="en-IN"/>
          <w14:ligatures w14:val="none"/>
        </w:rPr>
        <w:t>th</w:t>
      </w:r>
      <w:proofErr w:type="spellEnd"/>
      <w:r w:rsidRPr="00683344">
        <w:rPr>
          <w:rFonts w:ascii="var(--font-secondary)" w:eastAsia="Times New Roman" w:hAnsi="var(--font-secondary)" w:cs="Times New Roman"/>
          <w:color w:val="273239"/>
          <w:kern w:val="0"/>
          <w:sz w:val="26"/>
          <w:szCs w:val="26"/>
          <w:lang w:eastAsia="en-IN"/>
          <w14:ligatures w14:val="none"/>
        </w:rPr>
        <w:t>{ background-</w:t>
      </w:r>
      <w:proofErr w:type="spellStart"/>
      <w:r w:rsidRPr="00683344">
        <w:rPr>
          <w:rFonts w:ascii="var(--font-secondary)" w:eastAsia="Times New Roman" w:hAnsi="var(--font-secondary)" w:cs="Times New Roman"/>
          <w:color w:val="273239"/>
          <w:kern w:val="0"/>
          <w:sz w:val="26"/>
          <w:szCs w:val="26"/>
          <w:lang w:eastAsia="en-IN"/>
          <w14:ligatures w14:val="none"/>
        </w:rPr>
        <w:t>color</w:t>
      </w:r>
      <w:proofErr w:type="spellEnd"/>
      <w:r w:rsidRPr="00683344">
        <w:rPr>
          <w:rFonts w:ascii="var(--font-secondary)" w:eastAsia="Times New Roman" w:hAnsi="var(--font-secondary)" w:cs="Times New Roman"/>
          <w:color w:val="273239"/>
          <w:kern w:val="0"/>
          <w:sz w:val="26"/>
          <w:szCs w:val="26"/>
          <w:lang w:eastAsia="en-IN"/>
          <w14:ligatures w14:val="none"/>
        </w:rPr>
        <w:t xml:space="preserve">: #c6ebd9; vertical-align: middle; } .Difference-table </w:t>
      </w:r>
      <w:proofErr w:type="spellStart"/>
      <w:r w:rsidRPr="00683344">
        <w:rPr>
          <w:rFonts w:ascii="var(--font-secondary)" w:eastAsia="Times New Roman" w:hAnsi="var(--font-secondary)" w:cs="Times New Roman"/>
          <w:color w:val="273239"/>
          <w:kern w:val="0"/>
          <w:sz w:val="26"/>
          <w:szCs w:val="26"/>
          <w:lang w:eastAsia="en-IN"/>
          <w14:ligatures w14:val="none"/>
        </w:rPr>
        <w:t>tr:nth-child</w:t>
      </w:r>
      <w:proofErr w:type="spellEnd"/>
      <w:r w:rsidRPr="00683344">
        <w:rPr>
          <w:rFonts w:ascii="var(--font-secondary)" w:eastAsia="Times New Roman" w:hAnsi="var(--font-secondary)" w:cs="Times New Roman"/>
          <w:color w:val="273239"/>
          <w:kern w:val="0"/>
          <w:sz w:val="26"/>
          <w:szCs w:val="26"/>
          <w:lang w:eastAsia="en-IN"/>
          <w14:ligatures w14:val="none"/>
        </w:rPr>
        <w:t>(odd) { background-</w:t>
      </w:r>
      <w:proofErr w:type="spellStart"/>
      <w:r w:rsidRPr="00683344">
        <w:rPr>
          <w:rFonts w:ascii="var(--font-secondary)" w:eastAsia="Times New Roman" w:hAnsi="var(--font-secondary)" w:cs="Times New Roman"/>
          <w:color w:val="273239"/>
          <w:kern w:val="0"/>
          <w:sz w:val="26"/>
          <w:szCs w:val="26"/>
          <w:lang w:eastAsia="en-IN"/>
          <w14:ligatures w14:val="none"/>
        </w:rPr>
        <w:t>color</w:t>
      </w:r>
      <w:proofErr w:type="spellEnd"/>
      <w:r w:rsidRPr="00683344">
        <w:rPr>
          <w:rFonts w:ascii="var(--font-secondary)" w:eastAsia="Times New Roman" w:hAnsi="var(--font-secondary)" w:cs="Times New Roman"/>
          <w:color w:val="273239"/>
          <w:kern w:val="0"/>
          <w:sz w:val="26"/>
          <w:szCs w:val="26"/>
          <w:lang w:eastAsia="en-IN"/>
          <w14:ligatures w14:val="none"/>
        </w:rPr>
        <w:t>: #ffffff; } </w:t>
      </w:r>
    </w:p>
    <w:tbl>
      <w:tblPr>
        <w:tblW w:w="0" w:type="auto"/>
        <w:tblCellMar>
          <w:left w:w="0" w:type="dxa"/>
          <w:right w:w="0" w:type="dxa"/>
        </w:tblCellMar>
        <w:tblLook w:val="04A0" w:firstRow="1" w:lastRow="0" w:firstColumn="1" w:lastColumn="0" w:noHBand="0" w:noVBand="1"/>
      </w:tblPr>
      <w:tblGrid>
        <w:gridCol w:w="4209"/>
        <w:gridCol w:w="4811"/>
      </w:tblGrid>
      <w:tr w:rsidR="00683344" w:rsidRPr="00683344" w14:paraId="5CF2B3E7" w14:textId="77777777" w:rsidTr="00683344">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14:paraId="79D4338C" w14:textId="77777777" w:rsidR="00683344" w:rsidRPr="00683344" w:rsidRDefault="00683344" w:rsidP="00683344">
            <w:pPr>
              <w:spacing w:after="0" w:line="240" w:lineRule="auto"/>
              <w:jc w:val="center"/>
              <w:rPr>
                <w:rFonts w:ascii="Times New Roman" w:eastAsia="Times New Roman" w:hAnsi="Times New Roman" w:cs="Times New Roman"/>
                <w:b/>
                <w:bCs/>
                <w:kern w:val="0"/>
                <w:sz w:val="28"/>
                <w:szCs w:val="28"/>
                <w:lang w:eastAsia="en-IN"/>
                <w14:ligatures w14:val="none"/>
              </w:rPr>
            </w:pPr>
            <w:r w:rsidRPr="00683344">
              <w:rPr>
                <w:rFonts w:ascii="Times New Roman" w:eastAsia="Times New Roman" w:hAnsi="Times New Roman" w:cs="Times New Roman"/>
                <w:b/>
                <w:bCs/>
                <w:kern w:val="0"/>
                <w:sz w:val="28"/>
                <w:szCs w:val="28"/>
                <w:lang w:eastAsia="en-IN"/>
                <w14:ligatures w14:val="none"/>
              </w:rPr>
              <w:t>Business Intelligence</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5CCA6E34" w14:textId="77777777" w:rsidR="00683344" w:rsidRPr="00683344" w:rsidRDefault="00683344" w:rsidP="00683344">
            <w:pPr>
              <w:spacing w:after="0" w:line="240" w:lineRule="auto"/>
              <w:jc w:val="center"/>
              <w:rPr>
                <w:rFonts w:ascii="Times New Roman" w:eastAsia="Times New Roman" w:hAnsi="Times New Roman" w:cs="Times New Roman"/>
                <w:b/>
                <w:bCs/>
                <w:kern w:val="0"/>
                <w:sz w:val="28"/>
                <w:szCs w:val="28"/>
                <w:lang w:eastAsia="en-IN"/>
                <w14:ligatures w14:val="none"/>
              </w:rPr>
            </w:pPr>
            <w:r w:rsidRPr="00683344">
              <w:rPr>
                <w:rFonts w:ascii="Times New Roman" w:eastAsia="Times New Roman" w:hAnsi="Times New Roman" w:cs="Times New Roman"/>
                <w:b/>
                <w:bCs/>
                <w:kern w:val="0"/>
                <w:sz w:val="28"/>
                <w:szCs w:val="28"/>
                <w:lang w:eastAsia="en-IN"/>
                <w14:ligatures w14:val="none"/>
              </w:rPr>
              <w:t>Data Analytics</w:t>
            </w:r>
          </w:p>
        </w:tc>
      </w:tr>
      <w:tr w:rsidR="00683344" w:rsidRPr="00683344" w14:paraId="50169D62" w14:textId="77777777" w:rsidTr="00683344">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5EC9E26"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Business Intelligence alludes to the data required to upgrade commerce decision-making activities.</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17C13F6"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Data Analytics alludes to altering the crude information into a significant arrange.</w:t>
            </w:r>
          </w:p>
        </w:tc>
      </w:tr>
      <w:tr w:rsidR="00683344" w:rsidRPr="00683344" w14:paraId="4F9F4867" w14:textId="77777777" w:rsidTr="00683344">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EA08A5A"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 xml:space="preserve">The prime reason of business intelligence is to supply back in choice-making and </w:t>
            </w:r>
            <w:proofErr w:type="gramStart"/>
            <w:r w:rsidRPr="00683344">
              <w:rPr>
                <w:rFonts w:ascii="Times New Roman" w:eastAsia="Times New Roman" w:hAnsi="Times New Roman" w:cs="Times New Roman"/>
                <w:kern w:val="0"/>
                <w:sz w:val="25"/>
                <w:szCs w:val="25"/>
                <w:lang w:eastAsia="en-IN"/>
                <w14:ligatures w14:val="none"/>
              </w:rPr>
              <w:t>offer assistance</w:t>
            </w:r>
            <w:proofErr w:type="gramEnd"/>
            <w:r w:rsidRPr="00683344">
              <w:rPr>
                <w:rFonts w:ascii="Times New Roman" w:eastAsia="Times New Roman" w:hAnsi="Times New Roman" w:cs="Times New Roman"/>
                <w:kern w:val="0"/>
                <w:sz w:val="25"/>
                <w:szCs w:val="25"/>
                <w:lang w:eastAsia="en-IN"/>
                <w14:ligatures w14:val="none"/>
              </w:rPr>
              <w:t xml:space="preserve"> the organizations to develop their business.</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FE858B1"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The prime reason for data analytics is to demonstrate, cleanse, foresee and change the information as per the trade needs.</w:t>
            </w:r>
          </w:p>
        </w:tc>
      </w:tr>
      <w:tr w:rsidR="00683344" w:rsidRPr="00683344" w14:paraId="023849BA" w14:textId="77777777" w:rsidTr="00683344">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CA989E9"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 xml:space="preserve">Business Intelligence can be executed utilizing different BI devices </w:t>
            </w:r>
            <w:r w:rsidRPr="00683344">
              <w:rPr>
                <w:rFonts w:ascii="Times New Roman" w:eastAsia="Times New Roman" w:hAnsi="Times New Roman" w:cs="Times New Roman"/>
                <w:kern w:val="0"/>
                <w:sz w:val="25"/>
                <w:szCs w:val="25"/>
                <w:lang w:eastAsia="en-IN"/>
                <w14:ligatures w14:val="none"/>
              </w:rPr>
              <w:lastRenderedPageBreak/>
              <w:t xml:space="preserve">accessible within the advertisement. BI is executed as it were on Verifiable information put away in information distribution </w:t>
            </w:r>
            <w:proofErr w:type="spellStart"/>
            <w:r w:rsidRPr="00683344">
              <w:rPr>
                <w:rFonts w:ascii="Times New Roman" w:eastAsia="Times New Roman" w:hAnsi="Times New Roman" w:cs="Times New Roman"/>
                <w:kern w:val="0"/>
                <w:sz w:val="25"/>
                <w:szCs w:val="25"/>
                <w:lang w:eastAsia="en-IN"/>
                <w14:ligatures w14:val="none"/>
              </w:rPr>
              <w:t>centers</w:t>
            </w:r>
            <w:proofErr w:type="spellEnd"/>
            <w:r w:rsidRPr="00683344">
              <w:rPr>
                <w:rFonts w:ascii="Times New Roman" w:eastAsia="Times New Roman" w:hAnsi="Times New Roman" w:cs="Times New Roman"/>
                <w:kern w:val="0"/>
                <w:sz w:val="25"/>
                <w:szCs w:val="25"/>
                <w:lang w:eastAsia="en-IN"/>
                <w14:ligatures w14:val="none"/>
              </w:rPr>
              <w:t xml:space="preserve"> or data marts.</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F1C7819"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lastRenderedPageBreak/>
              <w:t xml:space="preserve">Data analytics can be executed utilizing different data storage devices accessible </w:t>
            </w:r>
            <w:r w:rsidRPr="00683344">
              <w:rPr>
                <w:rFonts w:ascii="Times New Roman" w:eastAsia="Times New Roman" w:hAnsi="Times New Roman" w:cs="Times New Roman"/>
                <w:kern w:val="0"/>
                <w:sz w:val="25"/>
                <w:szCs w:val="25"/>
                <w:lang w:eastAsia="en-IN"/>
                <w14:ligatures w14:val="none"/>
              </w:rPr>
              <w:lastRenderedPageBreak/>
              <w:t xml:space="preserve">within the advertisement. Information analytics can moreover be actualized utilizing BI </w:t>
            </w:r>
            <w:proofErr w:type="gramStart"/>
            <w:r w:rsidRPr="00683344">
              <w:rPr>
                <w:rFonts w:ascii="Times New Roman" w:eastAsia="Times New Roman" w:hAnsi="Times New Roman" w:cs="Times New Roman"/>
                <w:kern w:val="0"/>
                <w:sz w:val="25"/>
                <w:szCs w:val="25"/>
                <w:lang w:eastAsia="en-IN"/>
                <w14:ligatures w14:val="none"/>
              </w:rPr>
              <w:t>devices</w:t>
            </w:r>
            <w:proofErr w:type="gramEnd"/>
            <w:r w:rsidRPr="00683344">
              <w:rPr>
                <w:rFonts w:ascii="Times New Roman" w:eastAsia="Times New Roman" w:hAnsi="Times New Roman" w:cs="Times New Roman"/>
                <w:kern w:val="0"/>
                <w:sz w:val="25"/>
                <w:szCs w:val="25"/>
                <w:lang w:eastAsia="en-IN"/>
                <w14:ligatures w14:val="none"/>
              </w:rPr>
              <w:t xml:space="preserve"> but it depends on the approach or methodology outlined by an organization.</w:t>
            </w:r>
          </w:p>
        </w:tc>
      </w:tr>
      <w:tr w:rsidR="00683344" w:rsidRPr="00683344" w14:paraId="4A3B2E1C" w14:textId="77777777" w:rsidTr="00683344">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47114C0"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lastRenderedPageBreak/>
              <w:t>BI component can be repaired as it were through verifiable information given and the conclusion client requirements.</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135DBB9"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 xml:space="preserve">Data Analytics can be repaired through the proposed show to change over the information into </w:t>
            </w:r>
            <w:proofErr w:type="spellStart"/>
            <w:proofErr w:type="gramStart"/>
            <w:r w:rsidRPr="00683344">
              <w:rPr>
                <w:rFonts w:ascii="Times New Roman" w:eastAsia="Times New Roman" w:hAnsi="Times New Roman" w:cs="Times New Roman"/>
                <w:kern w:val="0"/>
                <w:sz w:val="25"/>
                <w:szCs w:val="25"/>
                <w:lang w:eastAsia="en-IN"/>
                <w14:ligatures w14:val="none"/>
              </w:rPr>
              <w:t>a</w:t>
            </w:r>
            <w:proofErr w:type="spellEnd"/>
            <w:proofErr w:type="gramEnd"/>
            <w:r w:rsidRPr="00683344">
              <w:rPr>
                <w:rFonts w:ascii="Times New Roman" w:eastAsia="Times New Roman" w:hAnsi="Times New Roman" w:cs="Times New Roman"/>
                <w:kern w:val="0"/>
                <w:sz w:val="25"/>
                <w:szCs w:val="25"/>
                <w:lang w:eastAsia="en-IN"/>
                <w14:ligatures w14:val="none"/>
              </w:rPr>
              <w:t xml:space="preserve"> important organize.</w:t>
            </w:r>
          </w:p>
        </w:tc>
      </w:tr>
      <w:tr w:rsidR="00683344" w:rsidRPr="00683344" w14:paraId="2ED0B67B" w14:textId="77777777" w:rsidTr="00683344">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B64C335"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The term Business Intelligence has come into presence in 1865.</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3A1BCB1"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Data analytics has been around since19th century, but it has developed its conspicuousness in 1960’s.</w:t>
            </w:r>
          </w:p>
        </w:tc>
      </w:tr>
      <w:tr w:rsidR="00683344" w:rsidRPr="00683344" w14:paraId="1F8BF44A" w14:textId="77777777" w:rsidTr="00683344">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7F560E8"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Business Intelligence, on the other hand, is actualized in a circumstance where an organization doesn’t have any changes to its current trade demonstrate and its prime reason is to meet organizational goals</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B935E0D"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Data Analytics is executed in a circumstance where an organization is moderately unused and needs critical changes to its commerce model.</w:t>
            </w:r>
          </w:p>
        </w:tc>
      </w:tr>
      <w:tr w:rsidR="00683344" w:rsidRPr="00683344" w14:paraId="41F4AD14" w14:textId="77777777" w:rsidTr="00683344">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7276D02"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 xml:space="preserve">Business Intelligence (BI) Tools incorporate: </w:t>
            </w:r>
            <w:proofErr w:type="spellStart"/>
            <w:r w:rsidRPr="00683344">
              <w:rPr>
                <w:rFonts w:ascii="Times New Roman" w:eastAsia="Times New Roman" w:hAnsi="Times New Roman" w:cs="Times New Roman"/>
                <w:kern w:val="0"/>
                <w:sz w:val="25"/>
                <w:szCs w:val="25"/>
                <w:lang w:eastAsia="en-IN"/>
                <w14:ligatures w14:val="none"/>
              </w:rPr>
              <w:t>Klipfolio</w:t>
            </w:r>
            <w:proofErr w:type="spellEnd"/>
            <w:r w:rsidRPr="00683344">
              <w:rPr>
                <w:rFonts w:ascii="Times New Roman" w:eastAsia="Times New Roman" w:hAnsi="Times New Roman" w:cs="Times New Roman"/>
                <w:kern w:val="0"/>
                <w:sz w:val="25"/>
                <w:szCs w:val="25"/>
                <w:lang w:eastAsia="en-IN"/>
                <w14:ligatures w14:val="none"/>
              </w:rPr>
              <w:t xml:space="preserve">, </w:t>
            </w:r>
            <w:proofErr w:type="spellStart"/>
            <w:r w:rsidRPr="00683344">
              <w:rPr>
                <w:rFonts w:ascii="Times New Roman" w:eastAsia="Times New Roman" w:hAnsi="Times New Roman" w:cs="Times New Roman"/>
                <w:kern w:val="0"/>
                <w:sz w:val="25"/>
                <w:szCs w:val="25"/>
                <w:lang w:eastAsia="en-IN"/>
                <w14:ligatures w14:val="none"/>
              </w:rPr>
              <w:t>InsightSquared</w:t>
            </w:r>
            <w:proofErr w:type="spellEnd"/>
            <w:r w:rsidRPr="00683344">
              <w:rPr>
                <w:rFonts w:ascii="Times New Roman" w:eastAsia="Times New Roman" w:hAnsi="Times New Roman" w:cs="Times New Roman"/>
                <w:kern w:val="0"/>
                <w:sz w:val="25"/>
                <w:szCs w:val="25"/>
                <w:lang w:eastAsia="en-IN"/>
                <w14:ligatures w14:val="none"/>
              </w:rPr>
              <w:t xml:space="preserve"> Deals Analytics, ThoughtSpot, TIBCO Spotfire, Alteryx Stage, Domo, </w:t>
            </w:r>
            <w:proofErr w:type="spellStart"/>
            <w:r w:rsidRPr="00683344">
              <w:rPr>
                <w:rFonts w:ascii="Times New Roman" w:eastAsia="Times New Roman" w:hAnsi="Times New Roman" w:cs="Times New Roman"/>
                <w:kern w:val="0"/>
                <w:sz w:val="25"/>
                <w:szCs w:val="25"/>
                <w:lang w:eastAsia="en-IN"/>
                <w14:ligatures w14:val="none"/>
              </w:rPr>
              <w:t>Cyfe</w:t>
            </w:r>
            <w:proofErr w:type="spellEnd"/>
            <w:r w:rsidRPr="00683344">
              <w:rPr>
                <w:rFonts w:ascii="Times New Roman" w:eastAsia="Times New Roman" w:hAnsi="Times New Roman" w:cs="Times New Roman"/>
                <w:kern w:val="0"/>
                <w:sz w:val="25"/>
                <w:szCs w:val="25"/>
                <w:lang w:eastAsia="en-IN"/>
                <w14:ligatures w14:val="none"/>
              </w:rPr>
              <w:t>, Sisense, Looker, Microsoft Control BI.</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E8DD36D"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Data analytics tools are Tableau Public, SAS, Apache Spark., Excel., RapidMiner, KNIME, QlikView.</w:t>
            </w:r>
          </w:p>
        </w:tc>
      </w:tr>
      <w:tr w:rsidR="00683344" w:rsidRPr="00683344" w14:paraId="493FFBDC" w14:textId="77777777" w:rsidTr="00683344">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2A09FBF"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 xml:space="preserve">Key skills for business intelligence are Data collection and Management, Data Stockroom concepts, Understanding of diverse data sources and exchange applications, </w:t>
            </w:r>
            <w:proofErr w:type="gramStart"/>
            <w:r w:rsidRPr="00683344">
              <w:rPr>
                <w:rFonts w:ascii="Times New Roman" w:eastAsia="Times New Roman" w:hAnsi="Times New Roman" w:cs="Times New Roman"/>
                <w:kern w:val="0"/>
                <w:sz w:val="25"/>
                <w:szCs w:val="25"/>
                <w:lang w:eastAsia="en-IN"/>
                <w14:ligatures w14:val="none"/>
              </w:rPr>
              <w:t>Domain</w:t>
            </w:r>
            <w:proofErr w:type="gramEnd"/>
            <w:r w:rsidRPr="00683344">
              <w:rPr>
                <w:rFonts w:ascii="Times New Roman" w:eastAsia="Times New Roman" w:hAnsi="Times New Roman" w:cs="Times New Roman"/>
                <w:kern w:val="0"/>
                <w:sz w:val="25"/>
                <w:szCs w:val="25"/>
                <w:lang w:eastAsia="en-IN"/>
                <w14:ligatures w14:val="none"/>
              </w:rPr>
              <w:t xml:space="preserve"> and business information.</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71D472A" w14:textId="77777777" w:rsidR="00683344" w:rsidRPr="00683344" w:rsidRDefault="00683344" w:rsidP="00683344">
            <w:pPr>
              <w:spacing w:after="0" w:line="240" w:lineRule="auto"/>
              <w:rPr>
                <w:rFonts w:ascii="Times New Roman" w:eastAsia="Times New Roman" w:hAnsi="Times New Roman" w:cs="Times New Roman"/>
                <w:kern w:val="0"/>
                <w:sz w:val="25"/>
                <w:szCs w:val="25"/>
                <w:lang w:eastAsia="en-IN"/>
                <w14:ligatures w14:val="none"/>
              </w:rPr>
            </w:pPr>
            <w:r w:rsidRPr="00683344">
              <w:rPr>
                <w:rFonts w:ascii="Times New Roman" w:eastAsia="Times New Roman" w:hAnsi="Times New Roman" w:cs="Times New Roman"/>
                <w:kern w:val="0"/>
                <w:sz w:val="25"/>
                <w:szCs w:val="25"/>
                <w:lang w:eastAsia="en-IN"/>
                <w14:ligatures w14:val="none"/>
              </w:rPr>
              <w:t xml:space="preserve">Key skills for a data analysis A tall level of scientific ability, Programming languages, such as SQL, Oracle, and Python, </w:t>
            </w:r>
            <w:proofErr w:type="gramStart"/>
            <w:r w:rsidRPr="00683344">
              <w:rPr>
                <w:rFonts w:ascii="Times New Roman" w:eastAsia="Times New Roman" w:hAnsi="Times New Roman" w:cs="Times New Roman"/>
                <w:kern w:val="0"/>
                <w:sz w:val="25"/>
                <w:szCs w:val="25"/>
                <w:lang w:eastAsia="en-IN"/>
                <w14:ligatures w14:val="none"/>
              </w:rPr>
              <w:t>The</w:t>
            </w:r>
            <w:proofErr w:type="gramEnd"/>
            <w:r w:rsidRPr="00683344">
              <w:rPr>
                <w:rFonts w:ascii="Times New Roman" w:eastAsia="Times New Roman" w:hAnsi="Times New Roman" w:cs="Times New Roman"/>
                <w:kern w:val="0"/>
                <w:sz w:val="25"/>
                <w:szCs w:val="25"/>
                <w:lang w:eastAsia="en-IN"/>
                <w14:ligatures w14:val="none"/>
              </w:rPr>
              <w:t xml:space="preserve"> capacity to </w:t>
            </w:r>
            <w:proofErr w:type="spellStart"/>
            <w:r w:rsidRPr="00683344">
              <w:rPr>
                <w:rFonts w:ascii="Times New Roman" w:eastAsia="Times New Roman" w:hAnsi="Times New Roman" w:cs="Times New Roman"/>
                <w:kern w:val="0"/>
                <w:sz w:val="25"/>
                <w:szCs w:val="25"/>
                <w:lang w:eastAsia="en-IN"/>
                <w14:ligatures w14:val="none"/>
              </w:rPr>
              <w:t>analyze</w:t>
            </w:r>
            <w:proofErr w:type="spellEnd"/>
            <w:r w:rsidRPr="00683344">
              <w:rPr>
                <w:rFonts w:ascii="Times New Roman" w:eastAsia="Times New Roman" w:hAnsi="Times New Roman" w:cs="Times New Roman"/>
                <w:kern w:val="0"/>
                <w:sz w:val="25"/>
                <w:szCs w:val="25"/>
                <w:lang w:eastAsia="en-IN"/>
                <w14:ligatures w14:val="none"/>
              </w:rPr>
              <w:t>, demonstrate and translate data, Problem-solving skills.</w:t>
            </w:r>
          </w:p>
        </w:tc>
      </w:tr>
    </w:tbl>
    <w:p w14:paraId="36AE0C73" w14:textId="77777777" w:rsidR="00683344" w:rsidRPr="00683344" w:rsidRDefault="00683344" w:rsidP="00683344">
      <w:pPr>
        <w:shd w:val="clear" w:color="auto" w:fill="FFFFFF"/>
        <w:spacing w:before="360" w:after="360" w:line="240" w:lineRule="auto"/>
        <w:textAlignment w:val="baseline"/>
        <w:outlineLvl w:val="2"/>
        <w:rPr>
          <w:rFonts w:ascii="var(--font-secondary)" w:eastAsia="Times New Roman" w:hAnsi="var(--font-secondary)" w:cs="Times New Roman"/>
          <w:b/>
          <w:bCs/>
          <w:color w:val="273239"/>
          <w:kern w:val="0"/>
          <w:sz w:val="28"/>
          <w:szCs w:val="28"/>
          <w:lang w:eastAsia="en-IN"/>
          <w14:ligatures w14:val="none"/>
        </w:rPr>
      </w:pPr>
      <w:r w:rsidRPr="00683344">
        <w:rPr>
          <w:rFonts w:ascii="var(--font-secondary)" w:eastAsia="Times New Roman" w:hAnsi="var(--font-secondary)" w:cs="Times New Roman"/>
          <w:b/>
          <w:bCs/>
          <w:color w:val="273239"/>
          <w:kern w:val="0"/>
          <w:sz w:val="28"/>
          <w:szCs w:val="28"/>
          <w:lang w:eastAsia="en-IN"/>
          <w14:ligatures w14:val="none"/>
        </w:rPr>
        <w:t>Conclusion:</w:t>
      </w:r>
    </w:p>
    <w:p w14:paraId="4E207656" w14:textId="5DAEB231" w:rsidR="00683344" w:rsidRPr="00683344" w:rsidRDefault="00683344" w:rsidP="00683344">
      <w:pPr>
        <w:shd w:val="clear" w:color="auto" w:fill="FFFFFF"/>
        <w:spacing w:after="150" w:line="240" w:lineRule="auto"/>
        <w:textAlignment w:val="baseline"/>
        <w:rPr>
          <w:rFonts w:ascii="var(--font-secondary)" w:eastAsia="Times New Roman" w:hAnsi="var(--font-secondary)" w:cs="Times New Roman"/>
          <w:color w:val="273239"/>
          <w:kern w:val="0"/>
          <w:sz w:val="26"/>
          <w:szCs w:val="26"/>
          <w:lang w:eastAsia="en-IN"/>
          <w14:ligatures w14:val="none"/>
        </w:rPr>
      </w:pPr>
      <w:r w:rsidRPr="00683344">
        <w:rPr>
          <w:rFonts w:ascii="var(--font-secondary)" w:eastAsia="Times New Roman" w:hAnsi="var(--font-secondary)" w:cs="Times New Roman"/>
          <w:color w:val="273239"/>
          <w:kern w:val="0"/>
          <w:sz w:val="26"/>
          <w:szCs w:val="26"/>
          <w:lang w:eastAsia="en-IN"/>
          <w14:ligatures w14:val="none"/>
        </w:rPr>
        <w:t xml:space="preserve"> Business Intelligence and Data Analytics are two important approaches to data analysis, with significant differences in their focus, scope, techniques, time horizon, and applications. Business Intelligence is focused on </w:t>
      </w:r>
      <w:proofErr w:type="spellStart"/>
      <w:r w:rsidRPr="00683344">
        <w:rPr>
          <w:rFonts w:ascii="var(--font-secondary)" w:eastAsia="Times New Roman" w:hAnsi="var(--font-secondary)" w:cs="Times New Roman"/>
          <w:color w:val="273239"/>
          <w:kern w:val="0"/>
          <w:sz w:val="26"/>
          <w:szCs w:val="26"/>
          <w:lang w:eastAsia="en-IN"/>
          <w14:ligatures w14:val="none"/>
        </w:rPr>
        <w:t>analyzing</w:t>
      </w:r>
      <w:proofErr w:type="spellEnd"/>
      <w:r w:rsidRPr="00683344">
        <w:rPr>
          <w:rFonts w:ascii="var(--font-secondary)" w:eastAsia="Times New Roman" w:hAnsi="var(--font-secondary)" w:cs="Times New Roman"/>
          <w:color w:val="273239"/>
          <w:kern w:val="0"/>
          <w:sz w:val="26"/>
          <w:szCs w:val="26"/>
          <w:lang w:eastAsia="en-IN"/>
          <w14:ligatures w14:val="none"/>
        </w:rPr>
        <w:t xml:space="preserve"> historical </w:t>
      </w:r>
      <w:r w:rsidRPr="00683344">
        <w:rPr>
          <w:rFonts w:ascii="var(--font-secondary)" w:eastAsia="Times New Roman" w:hAnsi="var(--font-secondary)" w:cs="Times New Roman"/>
          <w:color w:val="273239"/>
          <w:kern w:val="0"/>
          <w:sz w:val="26"/>
          <w:szCs w:val="26"/>
          <w:lang w:eastAsia="en-IN"/>
          <w14:ligatures w14:val="none"/>
        </w:rPr>
        <w:lastRenderedPageBreak/>
        <w:t xml:space="preserve">and current data to provide insights into business operations and performance, while Data Analytics is focused on </w:t>
      </w:r>
      <w:proofErr w:type="spellStart"/>
      <w:r w:rsidRPr="00683344">
        <w:rPr>
          <w:rFonts w:ascii="var(--font-secondary)" w:eastAsia="Times New Roman" w:hAnsi="var(--font-secondary)" w:cs="Times New Roman"/>
          <w:color w:val="273239"/>
          <w:kern w:val="0"/>
          <w:sz w:val="26"/>
          <w:szCs w:val="26"/>
          <w:lang w:eastAsia="en-IN"/>
          <w14:ligatures w14:val="none"/>
        </w:rPr>
        <w:t>analyzing</w:t>
      </w:r>
      <w:proofErr w:type="spellEnd"/>
      <w:r w:rsidRPr="00683344">
        <w:rPr>
          <w:rFonts w:ascii="var(--font-secondary)" w:eastAsia="Times New Roman" w:hAnsi="var(--font-secondary)" w:cs="Times New Roman"/>
          <w:color w:val="273239"/>
          <w:kern w:val="0"/>
          <w:sz w:val="26"/>
          <w:szCs w:val="26"/>
          <w:lang w:eastAsia="en-IN"/>
          <w14:ligatures w14:val="none"/>
        </w:rPr>
        <w:t xml:space="preserve"> data to uncover insights, trends, and patterns. Both approaches have their strengths and weaknesses, and organizations can benefit from using a combination of both to gain a comprehensive understanding of their business operations and to make better </w:t>
      </w:r>
      <w:r w:rsidR="00B9131F" w:rsidRPr="00683344">
        <w:rPr>
          <w:rFonts w:ascii="var(--font-secondary)" w:eastAsia="Times New Roman" w:hAnsi="var(--font-secondary)" w:cs="Times New Roman"/>
          <w:color w:val="273239"/>
          <w:kern w:val="0"/>
          <w:sz w:val="26"/>
          <w:szCs w:val="26"/>
          <w:lang w:eastAsia="en-IN"/>
          <w14:ligatures w14:val="none"/>
        </w:rPr>
        <w:t>decisions.</w:t>
      </w:r>
    </w:p>
    <w:p w14:paraId="4E68A3EC" w14:textId="77777777" w:rsidR="006735B0" w:rsidRPr="00683344" w:rsidRDefault="006735B0" w:rsidP="00683344"/>
    <w:sectPr w:rsidR="006735B0" w:rsidRPr="006833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var(--font-secondar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55B3"/>
    <w:multiLevelType w:val="multilevel"/>
    <w:tmpl w:val="07580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65572B"/>
    <w:multiLevelType w:val="multilevel"/>
    <w:tmpl w:val="CAC0C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B545C00"/>
    <w:multiLevelType w:val="multilevel"/>
    <w:tmpl w:val="4E9AD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5CF1046"/>
    <w:multiLevelType w:val="multilevel"/>
    <w:tmpl w:val="E578C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9B56335"/>
    <w:multiLevelType w:val="multilevel"/>
    <w:tmpl w:val="54A2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27891141">
    <w:abstractNumId w:val="4"/>
  </w:num>
  <w:num w:numId="2" w16cid:durableId="1998800498">
    <w:abstractNumId w:val="1"/>
  </w:num>
  <w:num w:numId="3" w16cid:durableId="922762843">
    <w:abstractNumId w:val="0"/>
  </w:num>
  <w:num w:numId="4" w16cid:durableId="1833065911">
    <w:abstractNumId w:val="3"/>
  </w:num>
  <w:num w:numId="5" w16cid:durableId="18934933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TI1NTUxNTSyMDdS0lEKTi0uzszPAykwrAUAd0u7WiwAAAA="/>
  </w:docVars>
  <w:rsids>
    <w:rsidRoot w:val="00683344"/>
    <w:rsid w:val="006735B0"/>
    <w:rsid w:val="00683344"/>
    <w:rsid w:val="00B9131F"/>
    <w:rsid w:val="00E33B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011CB"/>
  <w15:chartTrackingRefBased/>
  <w15:docId w15:val="{4A19B51B-040A-40B3-9554-A9F10CF4D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BAC"/>
  </w:style>
  <w:style w:type="paragraph" w:styleId="Heading3">
    <w:name w:val="heading 3"/>
    <w:basedOn w:val="Normal"/>
    <w:link w:val="Heading3Char"/>
    <w:uiPriority w:val="9"/>
    <w:qFormat/>
    <w:rsid w:val="00683344"/>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83344"/>
    <w:rPr>
      <w:rFonts w:ascii="Times New Roman" w:eastAsia="Times New Roman" w:hAnsi="Times New Roman" w:cs="Times New Roman"/>
      <w:b/>
      <w:bCs/>
      <w:kern w:val="0"/>
      <w:sz w:val="27"/>
      <w:szCs w:val="27"/>
      <w:lang w:eastAsia="en-IN"/>
      <w14:ligatures w14:val="none"/>
    </w:rPr>
  </w:style>
  <w:style w:type="character" w:styleId="Strong">
    <w:name w:val="Strong"/>
    <w:basedOn w:val="DefaultParagraphFont"/>
    <w:uiPriority w:val="22"/>
    <w:qFormat/>
    <w:rsid w:val="00683344"/>
    <w:rPr>
      <w:b/>
      <w:bCs/>
    </w:rPr>
  </w:style>
  <w:style w:type="paragraph" w:styleId="NormalWeb">
    <w:name w:val="Normal (Web)"/>
    <w:basedOn w:val="Normal"/>
    <w:uiPriority w:val="99"/>
    <w:semiHidden/>
    <w:unhideWhenUsed/>
    <w:rsid w:val="0068334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323707">
      <w:bodyDiv w:val="1"/>
      <w:marLeft w:val="0"/>
      <w:marRight w:val="0"/>
      <w:marTop w:val="0"/>
      <w:marBottom w:val="0"/>
      <w:divBdr>
        <w:top w:val="none" w:sz="0" w:space="0" w:color="auto"/>
        <w:left w:val="none" w:sz="0" w:space="0" w:color="auto"/>
        <w:bottom w:val="none" w:sz="0" w:space="0" w:color="auto"/>
        <w:right w:val="none" w:sz="0" w:space="0" w:color="auto"/>
      </w:divBdr>
      <w:divsChild>
        <w:div w:id="28338280">
          <w:marLeft w:val="0"/>
          <w:marRight w:val="0"/>
          <w:marTop w:val="0"/>
          <w:marBottom w:val="0"/>
          <w:divBdr>
            <w:top w:val="none" w:sz="0" w:space="0" w:color="auto"/>
            <w:left w:val="none" w:sz="0" w:space="0" w:color="auto"/>
            <w:bottom w:val="none" w:sz="0" w:space="0" w:color="auto"/>
            <w:right w:val="none" w:sz="0" w:space="0" w:color="auto"/>
          </w:divBdr>
          <w:divsChild>
            <w:div w:id="1866753214">
              <w:marLeft w:val="0"/>
              <w:marRight w:val="150"/>
              <w:marTop w:val="0"/>
              <w:marBottom w:val="0"/>
              <w:divBdr>
                <w:top w:val="none" w:sz="0" w:space="0" w:color="auto"/>
                <w:left w:val="none" w:sz="0" w:space="0" w:color="auto"/>
                <w:bottom w:val="none" w:sz="0" w:space="0" w:color="auto"/>
                <w:right w:val="none" w:sz="0" w:space="0" w:color="auto"/>
              </w:divBdr>
            </w:div>
          </w:divsChild>
        </w:div>
        <w:div w:id="787161294">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4</Pages>
  <Words>1025</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ima Verma</dc:creator>
  <cp:keywords/>
  <dc:description/>
  <cp:lastModifiedBy>Garima Verma</cp:lastModifiedBy>
  <cp:revision>1</cp:revision>
  <dcterms:created xsi:type="dcterms:W3CDTF">2023-05-11T04:22:00Z</dcterms:created>
  <dcterms:modified xsi:type="dcterms:W3CDTF">2023-05-11T06:59:00Z</dcterms:modified>
</cp:coreProperties>
</file>